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B8F01" w14:textId="77777777" w:rsidR="00F70C53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452ABB">
        <w:rPr>
          <w:sz w:val="28"/>
          <w:szCs w:val="28"/>
        </w:rPr>
        <w:t>4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CF7FEB">
        <w:rPr>
          <w:sz w:val="28"/>
          <w:szCs w:val="28"/>
        </w:rPr>
        <w:t>09/EFS 9.2.1/2022</w:t>
      </w:r>
    </w:p>
    <w:p w14:paraId="7E59D8F9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452ABB">
        <w:rPr>
          <w:b/>
          <w:sz w:val="28"/>
          <w:szCs w:val="28"/>
        </w:rPr>
        <w:t>fryzjerstwa i/lub kosmetyczki</w:t>
      </w:r>
    </w:p>
    <w:p w14:paraId="57E5D0D3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CF7FEB">
        <w:rPr>
          <w:sz w:val="24"/>
          <w:szCs w:val="24"/>
        </w:rPr>
        <w:t>09/EFS 9.2.1/202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</w:tblGrid>
      <w:tr w:rsidR="00AD1767" w14:paraId="36CC3E0B" w14:textId="77777777" w:rsidTr="00215877">
        <w:tc>
          <w:tcPr>
            <w:tcW w:w="846" w:type="dxa"/>
          </w:tcPr>
          <w:p w14:paraId="26891EF9" w14:textId="77777777" w:rsidR="00AD1767" w:rsidRPr="0060081B" w:rsidRDefault="00AD1767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7575F4A5" w14:textId="77777777" w:rsidR="00AD1767" w:rsidRPr="0060081B" w:rsidRDefault="00AD1767" w:rsidP="00E14A78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</w:p>
        </w:tc>
        <w:tc>
          <w:tcPr>
            <w:tcW w:w="1842" w:type="dxa"/>
          </w:tcPr>
          <w:p w14:paraId="49375501" w14:textId="77777777" w:rsidR="00AD1767" w:rsidRPr="0060081B" w:rsidRDefault="00AD17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ykształcenie</w:t>
            </w:r>
          </w:p>
        </w:tc>
        <w:tc>
          <w:tcPr>
            <w:tcW w:w="1701" w:type="dxa"/>
          </w:tcPr>
          <w:p w14:paraId="6AC4D2F7" w14:textId="77777777" w:rsidR="00AD1767" w:rsidRPr="0060081B" w:rsidRDefault="00AD1767" w:rsidP="00452A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w zawodzie </w:t>
            </w:r>
          </w:p>
        </w:tc>
        <w:tc>
          <w:tcPr>
            <w:tcW w:w="1701" w:type="dxa"/>
          </w:tcPr>
          <w:p w14:paraId="1BDE3223" w14:textId="77777777" w:rsidR="00AD1767" w:rsidRPr="0060081B" w:rsidRDefault="00AD1767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14:paraId="36362B7A" w14:textId="77777777" w:rsidR="00AD1767" w:rsidRDefault="00AD1767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czepienie przeciw COVID-19</w:t>
            </w:r>
          </w:p>
          <w:p w14:paraId="572EBB17" w14:textId="77777777" w:rsidR="00AD1767" w:rsidRPr="0060081B" w:rsidRDefault="00AD1767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K / NIE</w:t>
            </w:r>
          </w:p>
        </w:tc>
      </w:tr>
      <w:tr w:rsidR="00AD1767" w14:paraId="769A4B2F" w14:textId="77777777" w:rsidTr="00215877">
        <w:tc>
          <w:tcPr>
            <w:tcW w:w="846" w:type="dxa"/>
          </w:tcPr>
          <w:p w14:paraId="5474F9EC" w14:textId="77777777" w:rsidR="00AD1767" w:rsidRDefault="00AD1767">
            <w:pPr>
              <w:rPr>
                <w:sz w:val="24"/>
                <w:szCs w:val="24"/>
              </w:rPr>
            </w:pPr>
          </w:p>
          <w:p w14:paraId="26A4A8FB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15F35B49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401B88B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11168BD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3EBF5FF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E492196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</w:tr>
      <w:tr w:rsidR="00AD1767" w14:paraId="7D830775" w14:textId="77777777" w:rsidTr="00215877">
        <w:tc>
          <w:tcPr>
            <w:tcW w:w="846" w:type="dxa"/>
          </w:tcPr>
          <w:p w14:paraId="18434629" w14:textId="77777777" w:rsidR="00AD1767" w:rsidRDefault="00AD1767">
            <w:pPr>
              <w:rPr>
                <w:sz w:val="24"/>
                <w:szCs w:val="24"/>
              </w:rPr>
            </w:pPr>
          </w:p>
          <w:p w14:paraId="67E73E93" w14:textId="77777777" w:rsidR="00AD1767" w:rsidRDefault="00AD1767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D5889A3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8A4EBD6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9F83E5F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37D7CE2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02CB0AE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</w:tr>
      <w:tr w:rsidR="00AD1767" w14:paraId="57E8403F" w14:textId="77777777" w:rsidTr="00215877">
        <w:tc>
          <w:tcPr>
            <w:tcW w:w="846" w:type="dxa"/>
          </w:tcPr>
          <w:p w14:paraId="26C20446" w14:textId="77777777" w:rsidR="00AD1767" w:rsidRDefault="00AD1767">
            <w:pPr>
              <w:rPr>
                <w:sz w:val="24"/>
                <w:szCs w:val="24"/>
              </w:rPr>
            </w:pPr>
          </w:p>
          <w:p w14:paraId="7C2AB323" w14:textId="77777777" w:rsidR="00AD1767" w:rsidRDefault="00AD1767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D275162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869E642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1B33AA8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3DE2036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B86A802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</w:tr>
      <w:tr w:rsidR="00AD1767" w14:paraId="0DADA4D6" w14:textId="77777777" w:rsidTr="00215877">
        <w:tc>
          <w:tcPr>
            <w:tcW w:w="846" w:type="dxa"/>
          </w:tcPr>
          <w:p w14:paraId="03F5A3D5" w14:textId="77777777" w:rsidR="00AD1767" w:rsidRDefault="00AD1767">
            <w:pPr>
              <w:rPr>
                <w:sz w:val="24"/>
                <w:szCs w:val="24"/>
              </w:rPr>
            </w:pPr>
          </w:p>
          <w:p w14:paraId="019AC7EC" w14:textId="77777777" w:rsidR="00AD1767" w:rsidRDefault="00AD1767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9F45C49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1E85352A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75546A9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D84C502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986A67C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</w:tr>
      <w:tr w:rsidR="00AD1767" w14:paraId="41BDC974" w14:textId="77777777" w:rsidTr="00215877">
        <w:tc>
          <w:tcPr>
            <w:tcW w:w="846" w:type="dxa"/>
          </w:tcPr>
          <w:p w14:paraId="59996BA6" w14:textId="77777777" w:rsidR="00AD1767" w:rsidRDefault="00AD1767">
            <w:pPr>
              <w:rPr>
                <w:sz w:val="24"/>
                <w:szCs w:val="24"/>
              </w:rPr>
            </w:pPr>
          </w:p>
          <w:p w14:paraId="6DC3AB33" w14:textId="77777777" w:rsidR="00AD1767" w:rsidRDefault="00AD1767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68BB2F3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85CCBA6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AFD820F" w14:textId="77777777" w:rsidR="00AD1767" w:rsidRPr="0060081B" w:rsidRDefault="00AD1767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A7362B9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79F34EA" w14:textId="77777777" w:rsidR="00AD1767" w:rsidRDefault="00AD1767" w:rsidP="00905726">
            <w:pPr>
              <w:rPr>
                <w:sz w:val="24"/>
                <w:szCs w:val="24"/>
              </w:rPr>
            </w:pPr>
          </w:p>
        </w:tc>
      </w:tr>
    </w:tbl>
    <w:p w14:paraId="28E635D1" w14:textId="77777777" w:rsidR="00905726" w:rsidRDefault="00905726">
      <w:pPr>
        <w:rPr>
          <w:sz w:val="24"/>
          <w:szCs w:val="24"/>
        </w:rPr>
      </w:pPr>
    </w:p>
    <w:p w14:paraId="22AB6221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23E03F3E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38F8D" w14:textId="77777777" w:rsidR="00F3606E" w:rsidRDefault="00F3606E" w:rsidP="003B4F2B">
      <w:pPr>
        <w:spacing w:after="0" w:line="240" w:lineRule="auto"/>
      </w:pPr>
      <w:r>
        <w:separator/>
      </w:r>
    </w:p>
  </w:endnote>
  <w:endnote w:type="continuationSeparator" w:id="0">
    <w:p w14:paraId="2B83DF43" w14:textId="77777777" w:rsidR="00F3606E" w:rsidRDefault="00F3606E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557A4" w14:textId="77777777" w:rsidR="003B4F2B" w:rsidRDefault="003B4F2B" w:rsidP="00905726">
    <w:pPr>
      <w:pStyle w:val="Stopka"/>
      <w:jc w:val="center"/>
    </w:pPr>
  </w:p>
  <w:p w14:paraId="4B203693" w14:textId="77777777"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2679647D" wp14:editId="1A10C68F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CB215" w14:textId="77777777" w:rsidR="00F3606E" w:rsidRDefault="00F3606E" w:rsidP="003B4F2B">
      <w:pPr>
        <w:spacing w:after="0" w:line="240" w:lineRule="auto"/>
      </w:pPr>
      <w:r>
        <w:separator/>
      </w:r>
    </w:p>
  </w:footnote>
  <w:footnote w:type="continuationSeparator" w:id="0">
    <w:p w14:paraId="268F2F2A" w14:textId="77777777" w:rsidR="00F3606E" w:rsidRDefault="00F3606E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75E94"/>
    <w:rsid w:val="0016363F"/>
    <w:rsid w:val="00303775"/>
    <w:rsid w:val="0035146C"/>
    <w:rsid w:val="0037565C"/>
    <w:rsid w:val="00377006"/>
    <w:rsid w:val="003B4F2B"/>
    <w:rsid w:val="00422D78"/>
    <w:rsid w:val="00452ABB"/>
    <w:rsid w:val="00483942"/>
    <w:rsid w:val="005A49FF"/>
    <w:rsid w:val="0060081B"/>
    <w:rsid w:val="00616F41"/>
    <w:rsid w:val="00641015"/>
    <w:rsid w:val="00673FDD"/>
    <w:rsid w:val="00760D12"/>
    <w:rsid w:val="007C3801"/>
    <w:rsid w:val="007D033A"/>
    <w:rsid w:val="0086676F"/>
    <w:rsid w:val="008B029C"/>
    <w:rsid w:val="008C2829"/>
    <w:rsid w:val="008D4B5B"/>
    <w:rsid w:val="008E69BB"/>
    <w:rsid w:val="008F2076"/>
    <w:rsid w:val="008F6748"/>
    <w:rsid w:val="00905726"/>
    <w:rsid w:val="009316E5"/>
    <w:rsid w:val="009433B3"/>
    <w:rsid w:val="009633C3"/>
    <w:rsid w:val="00993986"/>
    <w:rsid w:val="00A55370"/>
    <w:rsid w:val="00A653C4"/>
    <w:rsid w:val="00A94313"/>
    <w:rsid w:val="00AB76B8"/>
    <w:rsid w:val="00AD1767"/>
    <w:rsid w:val="00B032DC"/>
    <w:rsid w:val="00B204E9"/>
    <w:rsid w:val="00C01E96"/>
    <w:rsid w:val="00C11AFF"/>
    <w:rsid w:val="00C32C73"/>
    <w:rsid w:val="00C77D50"/>
    <w:rsid w:val="00CD6369"/>
    <w:rsid w:val="00CF6A7F"/>
    <w:rsid w:val="00CF7FEB"/>
    <w:rsid w:val="00D10411"/>
    <w:rsid w:val="00DC35AF"/>
    <w:rsid w:val="00E14A78"/>
    <w:rsid w:val="00EA134A"/>
    <w:rsid w:val="00F3606E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66CC0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</cp:lastModifiedBy>
  <cp:revision>2</cp:revision>
  <dcterms:created xsi:type="dcterms:W3CDTF">2022-01-11T18:30:00Z</dcterms:created>
  <dcterms:modified xsi:type="dcterms:W3CDTF">2022-01-11T18:30:00Z</dcterms:modified>
</cp:coreProperties>
</file>